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6290" w14:textId="2B2DFEEF" w:rsidR="00D0310A" w:rsidRDefault="00B07CF8" w:rsidP="0041737E">
      <w:pPr>
        <w:rPr>
          <w:lang w:val="en-GB"/>
        </w:rPr>
      </w:pPr>
      <w:r w:rsidRPr="00B07CF8">
        <w:rPr>
          <w:lang w:val="en-GB"/>
        </w:rPr>
        <w:drawing>
          <wp:anchor distT="0" distB="0" distL="114300" distR="114300" simplePos="0" relativeHeight="251665408" behindDoc="0" locked="0" layoutInCell="1" allowOverlap="1" wp14:anchorId="24CA1F05" wp14:editId="2AE05C30">
            <wp:simplePos x="0" y="0"/>
            <wp:positionH relativeFrom="column">
              <wp:posOffset>-285750</wp:posOffset>
            </wp:positionH>
            <wp:positionV relativeFrom="paragraph">
              <wp:posOffset>-635</wp:posOffset>
            </wp:positionV>
            <wp:extent cx="1162050" cy="1162050"/>
            <wp:effectExtent l="0" t="0" r="0" b="0"/>
            <wp:wrapNone/>
            <wp:docPr id="7" name="Picture 7" descr="Description: ITC bl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ITC bleu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DC36CD" w14:textId="1E99D04C" w:rsidR="00D0310A" w:rsidRDefault="00B07CF8" w:rsidP="1527A649">
      <w:pPr>
        <w:rPr>
          <w:lang w:val="en-GB"/>
        </w:rPr>
      </w:pPr>
      <w:r w:rsidRPr="00B07CF8">
        <w:rPr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F5892B" wp14:editId="30C02C45">
                <wp:simplePos x="0" y="0"/>
                <wp:positionH relativeFrom="column">
                  <wp:posOffset>920115</wp:posOffset>
                </wp:positionH>
                <wp:positionV relativeFrom="paragraph">
                  <wp:posOffset>8890</wp:posOffset>
                </wp:positionV>
                <wp:extent cx="4470400" cy="895350"/>
                <wp:effectExtent l="0" t="0" r="0" b="0"/>
                <wp:wrapThrough wrapText="bothSides">
                  <wp:wrapPolygon edited="0">
                    <wp:start x="184" y="0"/>
                    <wp:lineTo x="184" y="21140"/>
                    <wp:lineTo x="21263" y="21140"/>
                    <wp:lineTo x="21263" y="0"/>
                    <wp:lineTo x="184" y="0"/>
                  </wp:wrapPolygon>
                </wp:wrapThrough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0400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FB9F9" w14:textId="77777777" w:rsidR="00B07CF8" w:rsidRPr="00B07CF8" w:rsidRDefault="00B07CF8" w:rsidP="00B07CF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</w:rPr>
                            </w:pPr>
                            <w:r w:rsidRPr="00B07CF8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</w:rPr>
                              <w:t>INSTITUTE OF TECHNOLOGY OF CAMBODIA</w:t>
                            </w:r>
                          </w:p>
                          <w:p w14:paraId="1D1E6598" w14:textId="3FCE159B" w:rsidR="00B07CF8" w:rsidRPr="0077560B" w:rsidRDefault="00B07CF8" w:rsidP="00B07CF8">
                            <w:pPr>
                              <w:tabs>
                                <w:tab w:val="left" w:pos="3119"/>
                              </w:tabs>
                              <w:jc w:val="center"/>
                              <w:rPr>
                                <w:b/>
                                <w:bCs/>
                                <w:smallCaps/>
                              </w:rPr>
                            </w:pPr>
                            <w:r>
                              <w:rPr>
                                <w:b/>
                                <w:bCs/>
                                <w:smallCaps/>
                              </w:rPr>
                              <w:t>Faculty of Hydrology and Water Resources Engineering</w:t>
                            </w:r>
                          </w:p>
                          <w:p w14:paraId="322C2D6B" w14:textId="77777777" w:rsidR="00B07CF8" w:rsidRPr="005513B0" w:rsidRDefault="00B07CF8" w:rsidP="00B07CF8">
                            <w:pPr>
                              <w:tabs>
                                <w:tab w:val="left" w:pos="3119"/>
                              </w:tabs>
                              <w:jc w:val="center"/>
                              <w:rPr>
                                <w:smallCaps/>
                                <w:sz w:val="22"/>
                                <w:szCs w:val="22"/>
                              </w:rPr>
                            </w:pPr>
                            <w:r w:rsidRPr="005513B0">
                              <w:rPr>
                                <w:smallCaps/>
                                <w:sz w:val="22"/>
                                <w:szCs w:val="22"/>
                              </w:rPr>
                              <w:t xml:space="preserve">Russian Federation Boulevard, P.O. Box 86, 12156 Phnom Penh, Cambodia, Fax 855 23 880 369 </w:t>
                            </w:r>
                          </w:p>
                          <w:p w14:paraId="63D73A5C" w14:textId="77777777" w:rsidR="00B07CF8" w:rsidRPr="0077560B" w:rsidRDefault="00B07CF8" w:rsidP="00B07CF8"/>
                          <w:p w14:paraId="52E6C91E" w14:textId="77777777" w:rsidR="00B07CF8" w:rsidRDefault="00B07CF8" w:rsidP="00B07CF8">
                            <w:pPr>
                              <w:tabs>
                                <w:tab w:val="left" w:pos="3119"/>
                              </w:tabs>
                              <w:rPr>
                                <w:lang w:val="de-DE"/>
                              </w:rPr>
                            </w:pPr>
                          </w:p>
                          <w:p w14:paraId="7ABE5ABD" w14:textId="77777777" w:rsidR="00B07CF8" w:rsidRDefault="00B07CF8" w:rsidP="00B07CF8">
                            <w:pPr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  <w:p w14:paraId="73ABF281" w14:textId="77777777" w:rsidR="00B07CF8" w:rsidRDefault="00B07CF8" w:rsidP="00B07CF8">
                            <w:pPr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  <w:p w14:paraId="268323CB" w14:textId="77777777" w:rsidR="00B07CF8" w:rsidRDefault="00B07CF8" w:rsidP="00B07CF8">
                            <w:pPr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F5892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72.45pt;margin-top:.7pt;width:352pt;height:7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" filled="f" stroked="f">
                <v:textbox>
                  <w:txbxContent>
                    <w:p w14:paraId="55CFB9F9" w14:textId="77777777" w:rsidR="00B07CF8" w:rsidRPr="00B07CF8" w:rsidRDefault="00B07CF8" w:rsidP="00B07CF8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32"/>
                        </w:rPr>
                      </w:pPr>
                      <w:r w:rsidRPr="00B07CF8">
                        <w:rPr>
                          <w:rFonts w:ascii="Times New Roman" w:hAnsi="Times New Roman" w:cs="Times New Roman"/>
                          <w:sz w:val="28"/>
                          <w:szCs w:val="32"/>
                        </w:rPr>
                        <w:t>INSTITUTE OF TECHNOLOGY OF CAMBODIA</w:t>
                      </w:r>
                    </w:p>
                    <w:p w14:paraId="1D1E6598" w14:textId="3FCE159B" w:rsidR="00B07CF8" w:rsidRPr="0077560B" w:rsidRDefault="00B07CF8" w:rsidP="00B07CF8">
                      <w:pPr>
                        <w:tabs>
                          <w:tab w:val="left" w:pos="3119"/>
                        </w:tabs>
                        <w:jc w:val="center"/>
                        <w:rPr>
                          <w:b/>
                          <w:bCs/>
                          <w:smallCaps/>
                        </w:rPr>
                      </w:pPr>
                      <w:r>
                        <w:rPr>
                          <w:b/>
                          <w:bCs/>
                          <w:smallCaps/>
                        </w:rPr>
                        <w:t>Faculty of Hydrology and Water Resources Engineering</w:t>
                      </w:r>
                    </w:p>
                    <w:p w14:paraId="322C2D6B" w14:textId="77777777" w:rsidR="00B07CF8" w:rsidRPr="005513B0" w:rsidRDefault="00B07CF8" w:rsidP="00B07CF8">
                      <w:pPr>
                        <w:tabs>
                          <w:tab w:val="left" w:pos="3119"/>
                        </w:tabs>
                        <w:jc w:val="center"/>
                        <w:rPr>
                          <w:smallCaps/>
                          <w:sz w:val="22"/>
                          <w:szCs w:val="22"/>
                        </w:rPr>
                      </w:pPr>
                      <w:r w:rsidRPr="005513B0">
                        <w:rPr>
                          <w:smallCaps/>
                          <w:sz w:val="22"/>
                          <w:szCs w:val="22"/>
                        </w:rPr>
                        <w:t xml:space="preserve">Russian Federation Boulevard, P.O. Box 86, 12156 Phnom Penh, Cambodia, Fax 855 23 880 369 </w:t>
                      </w:r>
                    </w:p>
                    <w:p w14:paraId="63D73A5C" w14:textId="77777777" w:rsidR="00B07CF8" w:rsidRPr="0077560B" w:rsidRDefault="00B07CF8" w:rsidP="00B07CF8"/>
                    <w:p w14:paraId="52E6C91E" w14:textId="77777777" w:rsidR="00B07CF8" w:rsidRDefault="00B07CF8" w:rsidP="00B07CF8">
                      <w:pPr>
                        <w:tabs>
                          <w:tab w:val="left" w:pos="3119"/>
                        </w:tabs>
                        <w:rPr>
                          <w:lang w:val="de-DE"/>
                        </w:rPr>
                      </w:pPr>
                    </w:p>
                    <w:p w14:paraId="7ABE5ABD" w14:textId="77777777" w:rsidR="00B07CF8" w:rsidRDefault="00B07CF8" w:rsidP="00B07CF8">
                      <w:pPr>
                        <w:jc w:val="center"/>
                        <w:rPr>
                          <w:lang w:val="de-DE"/>
                        </w:rPr>
                      </w:pPr>
                    </w:p>
                    <w:p w14:paraId="73ABF281" w14:textId="77777777" w:rsidR="00B07CF8" w:rsidRDefault="00B07CF8" w:rsidP="00B07CF8">
                      <w:pPr>
                        <w:jc w:val="center"/>
                        <w:rPr>
                          <w:lang w:val="de-DE"/>
                        </w:rPr>
                      </w:pPr>
                    </w:p>
                    <w:p w14:paraId="268323CB" w14:textId="77777777" w:rsidR="00B07CF8" w:rsidRDefault="00B07CF8" w:rsidP="00B07CF8">
                      <w:pPr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52F310F" w14:textId="77777777" w:rsidR="00D0310A" w:rsidRDefault="00D0310A" w:rsidP="0041737E">
      <w:pPr>
        <w:rPr>
          <w:lang w:val="en-GB"/>
        </w:rPr>
      </w:pPr>
    </w:p>
    <w:p w14:paraId="5E79FD71" w14:textId="77777777" w:rsidR="00D0310A" w:rsidRDefault="00D0310A" w:rsidP="0041737E">
      <w:pPr>
        <w:rPr>
          <w:lang w:val="en-GB"/>
        </w:rPr>
      </w:pPr>
    </w:p>
    <w:p w14:paraId="393184EB" w14:textId="77777777" w:rsidR="00B07CF8" w:rsidRDefault="00B07CF8" w:rsidP="00945151">
      <w:pPr>
        <w:spacing w:beforeLines="50" w:before="120"/>
        <w:jc w:val="center"/>
        <w:rPr>
          <w:b/>
        </w:rPr>
      </w:pPr>
    </w:p>
    <w:p w14:paraId="120C5E49" w14:textId="77777777" w:rsidR="00B07CF8" w:rsidRDefault="00B07CF8" w:rsidP="00945151">
      <w:pPr>
        <w:spacing w:beforeLines="50" w:before="120"/>
        <w:jc w:val="center"/>
        <w:rPr>
          <w:b/>
        </w:rPr>
      </w:pPr>
    </w:p>
    <w:p w14:paraId="63DD8FE5" w14:textId="77777777" w:rsidR="00B07CF8" w:rsidRDefault="00B07CF8" w:rsidP="00945151">
      <w:pPr>
        <w:spacing w:beforeLines="50" w:before="120"/>
        <w:jc w:val="center"/>
        <w:rPr>
          <w:b/>
        </w:rPr>
      </w:pPr>
    </w:p>
    <w:p w14:paraId="54893B58" w14:textId="564CD071" w:rsidR="00DE7145" w:rsidRDefault="003F24D7" w:rsidP="00945151">
      <w:pPr>
        <w:tabs>
          <w:tab w:val="clear" w:pos="284"/>
        </w:tabs>
        <w:spacing w:beforeLines="50" w:before="120"/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Thesis</w:t>
      </w:r>
      <w:r w:rsidR="00945151">
        <w:rPr>
          <w:sz w:val="28"/>
          <w:szCs w:val="28"/>
          <w:u w:val="single"/>
        </w:rPr>
        <w:t xml:space="preserve"> Consultation Attendance</w:t>
      </w:r>
    </w:p>
    <w:p w14:paraId="5BE56D0B" w14:textId="77777777" w:rsidR="00930361" w:rsidRDefault="00930361" w:rsidP="00945151">
      <w:pPr>
        <w:tabs>
          <w:tab w:val="clear" w:pos="284"/>
        </w:tabs>
        <w:spacing w:beforeLines="50" w:before="120"/>
        <w:jc w:val="center"/>
        <w:rPr>
          <w:sz w:val="28"/>
          <w:szCs w:val="28"/>
          <w:u w:val="single"/>
        </w:rPr>
      </w:pPr>
    </w:p>
    <w:p w14:paraId="3531C8E6" w14:textId="5E2639C0" w:rsidR="00945151" w:rsidRDefault="00945151" w:rsidP="00945151">
      <w:pPr>
        <w:pStyle w:val="Default"/>
      </w:pPr>
    </w:p>
    <w:p w14:paraId="51F4E816" w14:textId="6651C570" w:rsidR="00945151" w:rsidRDefault="00945151" w:rsidP="00945151">
      <w:pPr>
        <w:pStyle w:val="Default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DBD606" wp14:editId="7B11970C">
                <wp:simplePos x="0" y="0"/>
                <wp:positionH relativeFrom="column">
                  <wp:posOffset>5121606</wp:posOffset>
                </wp:positionH>
                <wp:positionV relativeFrom="paragraph">
                  <wp:posOffset>191743</wp:posOffset>
                </wp:positionV>
                <wp:extent cx="317500" cy="254000"/>
                <wp:effectExtent l="0" t="0" r="2540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8" style="position:absolute;margin-left:403.3pt;margin-top:15.1pt;width:25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w14:anchorId="70004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FB2F7E" wp14:editId="717E59BA">
                <wp:simplePos x="0" y="0"/>
                <wp:positionH relativeFrom="column">
                  <wp:posOffset>3968750</wp:posOffset>
                </wp:positionH>
                <wp:positionV relativeFrom="paragraph">
                  <wp:posOffset>200025</wp:posOffset>
                </wp:positionV>
                <wp:extent cx="317500" cy="254000"/>
                <wp:effectExtent l="0" t="0" r="254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3" style="position:absolute;margin-left:312.5pt;margin-top:15.75pt;width:25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w14:anchorId="2FF97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B9C7DA" wp14:editId="12E996E9">
                <wp:simplePos x="0" y="0"/>
                <wp:positionH relativeFrom="margin">
                  <wp:align>right</wp:align>
                </wp:positionH>
                <wp:positionV relativeFrom="paragraph">
                  <wp:posOffset>170373</wp:posOffset>
                </wp:positionV>
                <wp:extent cx="2313305" cy="326003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3305" cy="3260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F281F8" w14:textId="1056D85D" w:rsidR="00945151" w:rsidRDefault="00945151">
                            <w:r>
                              <w:rPr>
                                <w:sz w:val="28"/>
                                <w:szCs w:val="28"/>
                              </w:rPr>
                              <w:t xml:space="preserve">WEE               </w:t>
                            </w:r>
                            <w:proofErr w:type="gramStart"/>
                            <w:r>
                              <w:rPr>
                                <w:sz w:val="28"/>
                                <w:szCs w:val="28"/>
                              </w:rPr>
                              <w:t xml:space="preserve">  ;WRI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9C7DA" id="Text Box 2" o:spid="_x0000_s1027" type="#_x0000_t202" style="position:absolute;margin-left:130.95pt;margin-top:13.4pt;width:182.15pt;height:25.65pt;z-index:25166028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" fillcolor="white [3201]" stroked="f" strokeweight=".5pt">
                <v:textbox>
                  <w:txbxContent>
                    <w:p w14:paraId="6CF281F8" w14:textId="1056D85D" w:rsidR="00945151" w:rsidRDefault="00945151">
                      <w:r>
                        <w:rPr>
                          <w:sz w:val="28"/>
                          <w:szCs w:val="28"/>
                        </w:rPr>
                        <w:t xml:space="preserve">WEE               </w:t>
                      </w:r>
                      <w:proofErr w:type="gramStart"/>
                      <w:r>
                        <w:rPr>
                          <w:sz w:val="28"/>
                          <w:szCs w:val="28"/>
                        </w:rPr>
                        <w:t xml:space="preserve">  ;WRI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sz w:val="28"/>
          <w:szCs w:val="28"/>
        </w:rPr>
        <w:t xml:space="preserve">Name of </w:t>
      </w:r>
      <w:proofErr w:type="gramStart"/>
      <w:r>
        <w:rPr>
          <w:sz w:val="28"/>
          <w:szCs w:val="28"/>
        </w:rPr>
        <w:t>student:…</w:t>
      </w:r>
      <w:proofErr w:type="gramEnd"/>
      <w:r>
        <w:rPr>
          <w:sz w:val="28"/>
          <w:szCs w:val="28"/>
        </w:rPr>
        <w:t xml:space="preserve">…………………                               </w:t>
      </w:r>
    </w:p>
    <w:p w14:paraId="1C1FCFD5" w14:textId="0BD7853C" w:rsidR="00945151" w:rsidRDefault="00945151" w:rsidP="00945151">
      <w:pPr>
        <w:tabs>
          <w:tab w:val="clear" w:pos="284"/>
        </w:tabs>
        <w:spacing w:beforeLines="50" w:before="120"/>
        <w:rPr>
          <w:sz w:val="28"/>
          <w:szCs w:val="28"/>
        </w:rPr>
      </w:pPr>
      <w:r>
        <w:rPr>
          <w:sz w:val="28"/>
          <w:szCs w:val="28"/>
        </w:rPr>
        <w:t xml:space="preserve">Name of </w:t>
      </w:r>
      <w:proofErr w:type="gramStart"/>
      <w:r>
        <w:rPr>
          <w:sz w:val="28"/>
          <w:szCs w:val="28"/>
        </w:rPr>
        <w:t>Adviser:…</w:t>
      </w:r>
      <w:proofErr w:type="gramEnd"/>
      <w:r>
        <w:rPr>
          <w:sz w:val="28"/>
          <w:szCs w:val="28"/>
        </w:rPr>
        <w:t xml:space="preserve">………………..                                </w:t>
      </w:r>
    </w:p>
    <w:p w14:paraId="31EAB84C" w14:textId="77777777" w:rsidR="00945151" w:rsidRDefault="00945151" w:rsidP="00945151">
      <w:pPr>
        <w:tabs>
          <w:tab w:val="clear" w:pos="284"/>
        </w:tabs>
        <w:spacing w:beforeLines="50" w:before="120"/>
        <w:rPr>
          <w:sz w:val="28"/>
          <w:szCs w:val="28"/>
          <w:u w:val="single"/>
        </w:rPr>
      </w:pPr>
    </w:p>
    <w:tbl>
      <w:tblPr>
        <w:tblStyle w:val="TableGrid"/>
        <w:tblW w:w="10170" w:type="dxa"/>
        <w:tblInd w:w="-635" w:type="dxa"/>
        <w:tblLook w:val="04A0" w:firstRow="1" w:lastRow="0" w:firstColumn="1" w:lastColumn="0" w:noHBand="0" w:noVBand="1"/>
      </w:tblPr>
      <w:tblGrid>
        <w:gridCol w:w="571"/>
        <w:gridCol w:w="1589"/>
        <w:gridCol w:w="4230"/>
        <w:gridCol w:w="1890"/>
        <w:gridCol w:w="1890"/>
      </w:tblGrid>
      <w:tr w:rsidR="00694526" w14:paraId="73D2A3D8" w14:textId="77777777" w:rsidTr="00B07CF8">
        <w:tc>
          <w:tcPr>
            <w:tcW w:w="571" w:type="dxa"/>
            <w:vAlign w:val="center"/>
          </w:tcPr>
          <w:p w14:paraId="5E0A9B9D" w14:textId="3F51C293" w:rsidR="00694526" w:rsidRPr="00945151" w:rsidRDefault="00694526" w:rsidP="00945151">
            <w:pPr>
              <w:tabs>
                <w:tab w:val="clear" w:pos="284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1589" w:type="dxa"/>
            <w:vAlign w:val="center"/>
          </w:tcPr>
          <w:p w14:paraId="5800BF29" w14:textId="7614920A" w:rsidR="00694526" w:rsidRPr="00945151" w:rsidRDefault="00694526" w:rsidP="00945151">
            <w:pPr>
              <w:pStyle w:val="Defaul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of Meeting</w:t>
            </w:r>
          </w:p>
        </w:tc>
        <w:tc>
          <w:tcPr>
            <w:tcW w:w="4230" w:type="dxa"/>
            <w:vAlign w:val="center"/>
          </w:tcPr>
          <w:p w14:paraId="2FB25BAA" w14:textId="5F420346" w:rsidR="00694526" w:rsidRPr="00945151" w:rsidRDefault="00694526" w:rsidP="00945151">
            <w:pPr>
              <w:pStyle w:val="Defaul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int of Discussion</w:t>
            </w:r>
          </w:p>
        </w:tc>
        <w:tc>
          <w:tcPr>
            <w:tcW w:w="1890" w:type="dxa"/>
            <w:vAlign w:val="center"/>
          </w:tcPr>
          <w:p w14:paraId="68736571" w14:textId="10A84099" w:rsidR="00694526" w:rsidRPr="00945151" w:rsidRDefault="00694526" w:rsidP="00945151">
            <w:pPr>
              <w:pStyle w:val="Defaul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udent Signature</w:t>
            </w:r>
          </w:p>
        </w:tc>
        <w:tc>
          <w:tcPr>
            <w:tcW w:w="1890" w:type="dxa"/>
            <w:vAlign w:val="center"/>
          </w:tcPr>
          <w:p w14:paraId="2E079457" w14:textId="170AF003" w:rsidR="00694526" w:rsidRPr="00945151" w:rsidRDefault="00694526" w:rsidP="00945151">
            <w:pPr>
              <w:tabs>
                <w:tab w:val="clear" w:pos="284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viser Signature</w:t>
            </w:r>
          </w:p>
        </w:tc>
      </w:tr>
      <w:tr w:rsidR="00945151" w14:paraId="562BF4CA" w14:textId="77777777" w:rsidTr="00B07CF8">
        <w:trPr>
          <w:trHeight w:val="1074"/>
        </w:trPr>
        <w:tc>
          <w:tcPr>
            <w:tcW w:w="571" w:type="dxa"/>
            <w:vAlign w:val="center"/>
          </w:tcPr>
          <w:p w14:paraId="6772B421" w14:textId="55B77705" w:rsidR="00945151" w:rsidRDefault="00945151" w:rsidP="00945151">
            <w:pPr>
              <w:tabs>
                <w:tab w:val="clear" w:pos="284"/>
              </w:tabs>
              <w:jc w:val="center"/>
            </w:pPr>
            <w:r>
              <w:t>1</w:t>
            </w:r>
          </w:p>
        </w:tc>
        <w:tc>
          <w:tcPr>
            <w:tcW w:w="1589" w:type="dxa"/>
            <w:vAlign w:val="center"/>
          </w:tcPr>
          <w:p w14:paraId="36753F43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4230" w:type="dxa"/>
            <w:vAlign w:val="center"/>
          </w:tcPr>
          <w:p w14:paraId="4B08CF0C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2BFBD3CE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76F95482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</w:tr>
      <w:tr w:rsidR="00945151" w14:paraId="34B2070A" w14:textId="77777777" w:rsidTr="00B07CF8">
        <w:trPr>
          <w:trHeight w:val="1344"/>
        </w:trPr>
        <w:tc>
          <w:tcPr>
            <w:tcW w:w="571" w:type="dxa"/>
            <w:vAlign w:val="center"/>
          </w:tcPr>
          <w:p w14:paraId="6F5AC312" w14:textId="7A5DED87" w:rsidR="00945151" w:rsidRDefault="00945151" w:rsidP="00945151">
            <w:pPr>
              <w:tabs>
                <w:tab w:val="clear" w:pos="284"/>
              </w:tabs>
              <w:jc w:val="center"/>
            </w:pPr>
            <w:r>
              <w:t>2</w:t>
            </w:r>
          </w:p>
        </w:tc>
        <w:tc>
          <w:tcPr>
            <w:tcW w:w="1589" w:type="dxa"/>
            <w:vAlign w:val="center"/>
          </w:tcPr>
          <w:p w14:paraId="07FA73A4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4230" w:type="dxa"/>
            <w:vAlign w:val="center"/>
          </w:tcPr>
          <w:p w14:paraId="2E3315D9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78D9F34E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5C57F07E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</w:tr>
      <w:tr w:rsidR="00945151" w14:paraId="5CDE531C" w14:textId="77777777" w:rsidTr="00B07CF8">
        <w:trPr>
          <w:trHeight w:val="1605"/>
        </w:trPr>
        <w:tc>
          <w:tcPr>
            <w:tcW w:w="571" w:type="dxa"/>
            <w:vAlign w:val="center"/>
          </w:tcPr>
          <w:p w14:paraId="2CC4C860" w14:textId="006E57C5" w:rsidR="00945151" w:rsidRDefault="00945151" w:rsidP="00945151">
            <w:pPr>
              <w:tabs>
                <w:tab w:val="clear" w:pos="284"/>
              </w:tabs>
              <w:jc w:val="center"/>
            </w:pPr>
            <w:r>
              <w:t>3</w:t>
            </w:r>
          </w:p>
        </w:tc>
        <w:tc>
          <w:tcPr>
            <w:tcW w:w="1589" w:type="dxa"/>
            <w:vAlign w:val="center"/>
          </w:tcPr>
          <w:p w14:paraId="1447D821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4230" w:type="dxa"/>
            <w:vAlign w:val="center"/>
          </w:tcPr>
          <w:p w14:paraId="233B27E2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2F75BDED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5304091C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</w:tr>
      <w:tr w:rsidR="00945151" w14:paraId="502F65DD" w14:textId="77777777" w:rsidTr="00B07CF8">
        <w:trPr>
          <w:trHeight w:val="1245"/>
        </w:trPr>
        <w:tc>
          <w:tcPr>
            <w:tcW w:w="571" w:type="dxa"/>
            <w:vAlign w:val="center"/>
          </w:tcPr>
          <w:p w14:paraId="58272E24" w14:textId="2429E0A2" w:rsidR="00945151" w:rsidRDefault="00945151" w:rsidP="00945151">
            <w:pPr>
              <w:tabs>
                <w:tab w:val="clear" w:pos="284"/>
              </w:tabs>
              <w:jc w:val="center"/>
            </w:pPr>
            <w:r>
              <w:t>4</w:t>
            </w:r>
          </w:p>
        </w:tc>
        <w:tc>
          <w:tcPr>
            <w:tcW w:w="1589" w:type="dxa"/>
            <w:vAlign w:val="center"/>
          </w:tcPr>
          <w:p w14:paraId="7221F42A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4230" w:type="dxa"/>
            <w:vAlign w:val="center"/>
          </w:tcPr>
          <w:p w14:paraId="1BA0EE57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07E4357C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58E47A29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</w:tr>
      <w:tr w:rsidR="00945151" w14:paraId="4892562A" w14:textId="77777777" w:rsidTr="00B07CF8">
        <w:trPr>
          <w:trHeight w:val="1794"/>
        </w:trPr>
        <w:tc>
          <w:tcPr>
            <w:tcW w:w="571" w:type="dxa"/>
            <w:vAlign w:val="center"/>
          </w:tcPr>
          <w:p w14:paraId="4563A980" w14:textId="759B65F0" w:rsidR="00945151" w:rsidRDefault="00945151" w:rsidP="00945151">
            <w:pPr>
              <w:tabs>
                <w:tab w:val="clear" w:pos="284"/>
              </w:tabs>
              <w:jc w:val="center"/>
            </w:pPr>
            <w:r>
              <w:t>5</w:t>
            </w:r>
          </w:p>
        </w:tc>
        <w:tc>
          <w:tcPr>
            <w:tcW w:w="1589" w:type="dxa"/>
            <w:vAlign w:val="center"/>
          </w:tcPr>
          <w:p w14:paraId="1B6A61A7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4230" w:type="dxa"/>
            <w:vAlign w:val="center"/>
          </w:tcPr>
          <w:p w14:paraId="5B310873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031E1A3E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  <w:tc>
          <w:tcPr>
            <w:tcW w:w="1890" w:type="dxa"/>
            <w:vAlign w:val="center"/>
          </w:tcPr>
          <w:p w14:paraId="34E176AB" w14:textId="77777777" w:rsidR="00945151" w:rsidRDefault="00945151" w:rsidP="00945151">
            <w:pPr>
              <w:tabs>
                <w:tab w:val="clear" w:pos="284"/>
              </w:tabs>
              <w:jc w:val="center"/>
            </w:pPr>
          </w:p>
        </w:tc>
      </w:tr>
    </w:tbl>
    <w:p w14:paraId="2FE28657" w14:textId="77777777" w:rsidR="00945151" w:rsidRDefault="00945151" w:rsidP="00945151">
      <w:pPr>
        <w:pStyle w:val="Default"/>
      </w:pPr>
    </w:p>
    <w:p w14:paraId="0E5E81D7" w14:textId="1CB9A68C" w:rsidR="00945151" w:rsidRPr="000A2B24" w:rsidRDefault="00945151" w:rsidP="00945151">
      <w:pPr>
        <w:pStyle w:val="Default"/>
        <w:ind w:hanging="360"/>
        <w:rPr>
          <w:sz w:val="22"/>
          <w:szCs w:val="22"/>
        </w:rPr>
      </w:pPr>
      <w:r w:rsidRPr="000A2B24">
        <w:rPr>
          <w:sz w:val="22"/>
          <w:szCs w:val="22"/>
        </w:rPr>
        <w:t xml:space="preserve"> </w:t>
      </w:r>
      <w:r w:rsidRPr="000A2B24">
        <w:rPr>
          <w:i/>
          <w:iCs/>
          <w:sz w:val="28"/>
          <w:szCs w:val="28"/>
          <w:u w:val="single"/>
        </w:rPr>
        <w:t>This is to certif</w:t>
      </w:r>
      <w:r w:rsidR="000A2B24" w:rsidRPr="000A2B24">
        <w:rPr>
          <w:i/>
          <w:iCs/>
          <w:sz w:val="28"/>
          <w:szCs w:val="28"/>
          <w:u w:val="single"/>
        </w:rPr>
        <w:t>y</w:t>
      </w:r>
      <w:r w:rsidRPr="000A2B24">
        <w:rPr>
          <w:i/>
          <w:iCs/>
          <w:sz w:val="28"/>
          <w:szCs w:val="28"/>
          <w:u w:val="single"/>
        </w:rPr>
        <w:t xml:space="preserve"> that the student is allowed to submit thesis to</w:t>
      </w:r>
      <w:r w:rsidR="000A2B24" w:rsidRPr="000A2B24">
        <w:rPr>
          <w:i/>
          <w:iCs/>
          <w:sz w:val="28"/>
          <w:szCs w:val="28"/>
          <w:u w:val="single"/>
        </w:rPr>
        <w:t xml:space="preserve"> </w:t>
      </w:r>
      <w:r w:rsidRPr="000A2B24">
        <w:rPr>
          <w:i/>
          <w:iCs/>
          <w:sz w:val="28"/>
          <w:szCs w:val="28"/>
          <w:u w:val="single"/>
        </w:rPr>
        <w:t xml:space="preserve">faculty. </w:t>
      </w:r>
    </w:p>
    <w:p w14:paraId="6E0AFA72" w14:textId="77777777" w:rsidR="000A2B24" w:rsidRDefault="000A2B24" w:rsidP="00945151">
      <w:pPr>
        <w:pStyle w:val="Default"/>
        <w:rPr>
          <w:sz w:val="23"/>
          <w:szCs w:val="23"/>
        </w:rPr>
      </w:pPr>
    </w:p>
    <w:p w14:paraId="5AA7CB94" w14:textId="19370016" w:rsidR="00945151" w:rsidRPr="000A2B24" w:rsidRDefault="00945151" w:rsidP="000A2B24">
      <w:pPr>
        <w:pStyle w:val="Default"/>
        <w:ind w:hanging="270"/>
        <w:rPr>
          <w:sz w:val="28"/>
          <w:szCs w:val="28"/>
        </w:rPr>
      </w:pPr>
      <w:r w:rsidRPr="000A2B24">
        <w:rPr>
          <w:sz w:val="28"/>
          <w:szCs w:val="28"/>
        </w:rPr>
        <w:t xml:space="preserve">Date…………………………. </w:t>
      </w:r>
    </w:p>
    <w:p w14:paraId="712D037E" w14:textId="68E38BE6" w:rsidR="000A2B24" w:rsidRDefault="000A2B24" w:rsidP="000A2B24">
      <w:pPr>
        <w:pStyle w:val="Default"/>
        <w:ind w:hanging="270"/>
        <w:rPr>
          <w:sz w:val="28"/>
          <w:szCs w:val="28"/>
        </w:rPr>
      </w:pPr>
    </w:p>
    <w:p w14:paraId="7C7AD5DC" w14:textId="77777777" w:rsidR="000A2B24" w:rsidRPr="000A2B24" w:rsidRDefault="000A2B24" w:rsidP="000A2B24">
      <w:pPr>
        <w:pStyle w:val="Default"/>
        <w:ind w:hanging="270"/>
        <w:rPr>
          <w:sz w:val="28"/>
          <w:szCs w:val="28"/>
        </w:rPr>
      </w:pPr>
    </w:p>
    <w:p w14:paraId="7239C8A0" w14:textId="3636D8EE" w:rsidR="00945151" w:rsidRPr="000A2B24" w:rsidRDefault="00945151" w:rsidP="000A2B24">
      <w:pPr>
        <w:pStyle w:val="Default"/>
        <w:ind w:hanging="270"/>
        <w:rPr>
          <w:sz w:val="28"/>
          <w:szCs w:val="28"/>
        </w:rPr>
      </w:pPr>
      <w:r w:rsidRPr="000A2B24">
        <w:rPr>
          <w:sz w:val="28"/>
          <w:szCs w:val="28"/>
        </w:rPr>
        <w:t>Signature of adviser…………………</w:t>
      </w:r>
      <w:proofErr w:type="gramStart"/>
      <w:r w:rsidRPr="000A2B24">
        <w:rPr>
          <w:sz w:val="28"/>
          <w:szCs w:val="28"/>
        </w:rPr>
        <w:t>…..</w:t>
      </w:r>
      <w:proofErr w:type="gramEnd"/>
      <w:r w:rsidRPr="000A2B24">
        <w:rPr>
          <w:sz w:val="28"/>
          <w:szCs w:val="28"/>
        </w:rPr>
        <w:t xml:space="preserve"> </w:t>
      </w:r>
    </w:p>
    <w:p w14:paraId="014633FD" w14:textId="77777777" w:rsidR="000A2B24" w:rsidRPr="000A2B24" w:rsidRDefault="000A2B24" w:rsidP="000A2B24">
      <w:pPr>
        <w:tabs>
          <w:tab w:val="clear" w:pos="284"/>
        </w:tabs>
        <w:spacing w:beforeLines="50" w:before="120"/>
        <w:ind w:hanging="270"/>
        <w:rPr>
          <w:sz w:val="28"/>
          <w:szCs w:val="28"/>
        </w:rPr>
      </w:pPr>
    </w:p>
    <w:sectPr w:rsidR="000A2B24" w:rsidRPr="000A2B24" w:rsidSect="00917B4D">
      <w:pgSz w:w="11907" w:h="16839"/>
      <w:pgMar w:top="680" w:right="1134" w:bottom="68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471682"/>
    <w:multiLevelType w:val="hybridMultilevel"/>
    <w:tmpl w:val="2F8445CE"/>
    <w:lvl w:ilvl="0" w:tplc="F88A85B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659F5064"/>
    <w:multiLevelType w:val="hybridMultilevel"/>
    <w:tmpl w:val="72C0C668"/>
    <w:lvl w:ilvl="0" w:tplc="9C8C18D2">
      <w:start w:val="4"/>
      <w:numFmt w:val="bullet"/>
      <w:lvlText w:val="-"/>
      <w:lvlJc w:val="left"/>
      <w:pPr>
        <w:ind w:left="720" w:hanging="360"/>
      </w:pPr>
      <w:rPr>
        <w:rFonts w:ascii="SymbolMT" w:eastAsia="SymbolMT" w:hAnsi="TimesNewRomanPS-BoldMT" w:cs="SymbolMT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tjC0MDC3NDQzMzVU0lEKTi0uzszPAykwrgUA5B5y3SwAAAA="/>
  </w:docVars>
  <w:rsids>
    <w:rsidRoot w:val="0041737E"/>
    <w:rsid w:val="00065DC9"/>
    <w:rsid w:val="000A2B24"/>
    <w:rsid w:val="00113AAB"/>
    <w:rsid w:val="00193109"/>
    <w:rsid w:val="00206CA3"/>
    <w:rsid w:val="002635BD"/>
    <w:rsid w:val="003B73B4"/>
    <w:rsid w:val="003F24D7"/>
    <w:rsid w:val="0041737E"/>
    <w:rsid w:val="004A129F"/>
    <w:rsid w:val="00591142"/>
    <w:rsid w:val="00687CCB"/>
    <w:rsid w:val="00694526"/>
    <w:rsid w:val="006C4FF9"/>
    <w:rsid w:val="00731CD8"/>
    <w:rsid w:val="007455FF"/>
    <w:rsid w:val="007C47F7"/>
    <w:rsid w:val="007D76F9"/>
    <w:rsid w:val="00802E2D"/>
    <w:rsid w:val="0084791B"/>
    <w:rsid w:val="0087769C"/>
    <w:rsid w:val="00892007"/>
    <w:rsid w:val="009148DB"/>
    <w:rsid w:val="00917B4D"/>
    <w:rsid w:val="00921FB0"/>
    <w:rsid w:val="00930361"/>
    <w:rsid w:val="00945151"/>
    <w:rsid w:val="009923D1"/>
    <w:rsid w:val="00B07CF8"/>
    <w:rsid w:val="00BA2A0E"/>
    <w:rsid w:val="00C334A1"/>
    <w:rsid w:val="00C71AE1"/>
    <w:rsid w:val="00D0310A"/>
    <w:rsid w:val="00D900DE"/>
    <w:rsid w:val="00DE7145"/>
    <w:rsid w:val="00F2758C"/>
    <w:rsid w:val="00F307A3"/>
    <w:rsid w:val="1527A649"/>
    <w:rsid w:val="20EBFA10"/>
    <w:rsid w:val="27FAF780"/>
    <w:rsid w:val="39F1398E"/>
    <w:rsid w:val="3DBF8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04C34"/>
  <w15:docId w15:val="{5FBC8AFF-F881-4B5E-B0CE-319B5CFB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37E"/>
    <w:pPr>
      <w:tabs>
        <w:tab w:val="left" w:pos="284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20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007"/>
    <w:rPr>
      <w:rFonts w:ascii="Tahoma" w:eastAsia="Times New Roman" w:hAnsi="Tahoma" w:cs="Tahoma"/>
      <w:sz w:val="16"/>
      <w:szCs w:val="16"/>
      <w:lang w:val="en-US" w:bidi="he-IL"/>
    </w:rPr>
  </w:style>
  <w:style w:type="paragraph" w:styleId="NormalWeb">
    <w:name w:val="Normal (Web)"/>
    <w:basedOn w:val="Normal"/>
    <w:uiPriority w:val="99"/>
    <w:semiHidden/>
    <w:unhideWhenUsed/>
    <w:rsid w:val="00892007"/>
    <w:pPr>
      <w:tabs>
        <w:tab w:val="clear" w:pos="284"/>
      </w:tabs>
      <w:spacing w:before="100" w:beforeAutospacing="1" w:after="100" w:afterAutospacing="1"/>
      <w:jc w:val="left"/>
    </w:pPr>
    <w:rPr>
      <w:lang w:bidi="km-KH"/>
    </w:rPr>
  </w:style>
  <w:style w:type="character" w:styleId="Hyperlink">
    <w:name w:val="Hyperlink"/>
    <w:basedOn w:val="DefaultParagraphFont"/>
    <w:uiPriority w:val="99"/>
    <w:semiHidden/>
    <w:unhideWhenUsed/>
    <w:rsid w:val="00892007"/>
    <w:rPr>
      <w:color w:val="0000FF"/>
      <w:u w:val="single"/>
    </w:rPr>
  </w:style>
  <w:style w:type="paragraph" w:customStyle="1" w:styleId="CharChar">
    <w:name w:val="Char Char"/>
    <w:basedOn w:val="Normal"/>
    <w:rsid w:val="00BA2A0E"/>
    <w:pPr>
      <w:tabs>
        <w:tab w:val="clear" w:pos="284"/>
      </w:tabs>
      <w:spacing w:after="160" w:line="240" w:lineRule="exact"/>
      <w:jc w:val="left"/>
    </w:pPr>
    <w:rPr>
      <w:rFonts w:ascii="Arial" w:eastAsia="SimSun" w:hAnsi="Arial" w:cs="Arial"/>
      <w:b/>
      <w:bCs/>
      <w:lang w:bidi="ar-SA"/>
    </w:rPr>
  </w:style>
  <w:style w:type="paragraph" w:styleId="ListParagraph">
    <w:name w:val="List Paragraph"/>
    <w:basedOn w:val="Normal"/>
    <w:uiPriority w:val="34"/>
    <w:qFormat/>
    <w:rsid w:val="00D900DE"/>
    <w:pPr>
      <w:tabs>
        <w:tab w:val="clear" w:pos="284"/>
      </w:tabs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36"/>
      <w:lang w:bidi="km-KH"/>
    </w:rPr>
  </w:style>
  <w:style w:type="paragraph" w:customStyle="1" w:styleId="Default">
    <w:name w:val="Default"/>
    <w:rsid w:val="009451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 w:bidi="km-KH"/>
    </w:rPr>
  </w:style>
  <w:style w:type="table" w:styleId="TableGrid">
    <w:name w:val="Table Grid"/>
    <w:basedOn w:val="TableNormal"/>
    <w:uiPriority w:val="59"/>
    <w:rsid w:val="00945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9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0</Words>
  <Characters>344</Characters>
  <Application>Microsoft Office Word</Application>
  <DocSecurity>0</DocSecurity>
  <Lines>2</Lines>
  <Paragraphs>1</Paragraphs>
  <ScaleCrop>false</ScaleCrop>
  <Company>fusagx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C75</dc:creator>
  <cp:lastModifiedBy>KONG CHHUON</cp:lastModifiedBy>
  <cp:revision>12</cp:revision>
  <cp:lastPrinted>2017-06-30T07:06:00Z</cp:lastPrinted>
  <dcterms:created xsi:type="dcterms:W3CDTF">2017-07-05T14:58:00Z</dcterms:created>
  <dcterms:modified xsi:type="dcterms:W3CDTF">2021-05-30T15:03:00Z</dcterms:modified>
</cp:coreProperties>
</file>